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B6679" w14:textId="77777777" w:rsidR="0011096F" w:rsidRDefault="001425C8">
      <w:pPr>
        <w:pStyle w:val="a4"/>
      </w:pPr>
      <w:r>
        <w:t>ОТЧЕТ ПО ЛАБОРАТОРНОЙ РАБОТЕ №3</w:t>
      </w:r>
    </w:p>
    <w:p w14:paraId="55E703A7" w14:textId="77777777" w:rsidR="0011096F" w:rsidRDefault="001425C8">
      <w:pPr>
        <w:pStyle w:val="a5"/>
      </w:pPr>
      <w:r>
        <w:t>Введение в работу с Octave</w:t>
      </w:r>
    </w:p>
    <w:p w14:paraId="1A83F363" w14:textId="77777777" w:rsidR="0011096F" w:rsidRDefault="001425C8">
      <w:pPr>
        <w:pStyle w:val="Author"/>
      </w:pPr>
      <w:r>
        <w:t>Аминов Зулфикор Мирзокар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17889539"/>
        <w:docPartObj>
          <w:docPartGallery w:val="Table of Contents"/>
          <w:docPartUnique/>
        </w:docPartObj>
      </w:sdtPr>
      <w:sdtEndPr/>
      <w:sdtContent>
        <w:p w14:paraId="531CEF03" w14:textId="77777777" w:rsidR="0011096F" w:rsidRDefault="001425C8">
          <w:pPr>
            <w:pStyle w:val="ae"/>
          </w:pPr>
          <w:r>
            <w:t>Содержание</w:t>
          </w:r>
        </w:p>
        <w:p w14:paraId="180A1BF6" w14:textId="77777777" w:rsidR="00B22DB6" w:rsidRDefault="001425C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483147" w:history="1">
            <w:r w:rsidR="00B22DB6" w:rsidRPr="00642A56">
              <w:rPr>
                <w:rStyle w:val="ad"/>
                <w:noProof/>
              </w:rPr>
              <w:t>Ход работы:</w:t>
            </w:r>
            <w:r w:rsidR="00B22DB6">
              <w:rPr>
                <w:noProof/>
                <w:webHidden/>
              </w:rPr>
              <w:tab/>
            </w:r>
            <w:r w:rsidR="00B22DB6">
              <w:rPr>
                <w:noProof/>
                <w:webHidden/>
              </w:rPr>
              <w:fldChar w:fldCharType="begin"/>
            </w:r>
            <w:r w:rsidR="00B22DB6">
              <w:rPr>
                <w:noProof/>
                <w:webHidden/>
              </w:rPr>
              <w:instrText xml:space="preserve"> PAGEREF _Toc83483147 \h </w:instrText>
            </w:r>
            <w:r w:rsidR="00B22DB6">
              <w:rPr>
                <w:noProof/>
                <w:webHidden/>
              </w:rPr>
            </w:r>
            <w:r w:rsidR="00B22DB6">
              <w:rPr>
                <w:noProof/>
                <w:webHidden/>
              </w:rPr>
              <w:fldChar w:fldCharType="separate"/>
            </w:r>
            <w:r w:rsidR="00B22DB6">
              <w:rPr>
                <w:noProof/>
                <w:webHidden/>
              </w:rPr>
              <w:t>1</w:t>
            </w:r>
            <w:r w:rsidR="00B22DB6">
              <w:rPr>
                <w:noProof/>
                <w:webHidden/>
              </w:rPr>
              <w:fldChar w:fldCharType="end"/>
            </w:r>
          </w:hyperlink>
        </w:p>
        <w:p w14:paraId="56DF65FC" w14:textId="77777777" w:rsidR="00B22DB6" w:rsidRDefault="00B22DB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148" w:history="1">
            <w:r w:rsidRPr="00642A56">
              <w:rPr>
                <w:rStyle w:val="ad"/>
                <w:noProof/>
              </w:rPr>
              <w:t>3.4.1. Простейшие опер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86889" w14:textId="77777777" w:rsidR="00B22DB6" w:rsidRDefault="00B22DB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149" w:history="1">
            <w:r w:rsidRPr="00642A56">
              <w:rPr>
                <w:rStyle w:val="ad"/>
                <w:noProof/>
              </w:rPr>
              <w:t>3.4.2. Операции с вектор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F3082" w14:textId="77777777" w:rsidR="00B22DB6" w:rsidRDefault="00B22DB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150" w:history="1">
            <w:r w:rsidRPr="00642A56">
              <w:rPr>
                <w:rStyle w:val="ad"/>
                <w:noProof/>
              </w:rPr>
              <w:t>3.4.3. Вычисление проек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48B72" w14:textId="77777777" w:rsidR="00B22DB6" w:rsidRDefault="00B22DB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151" w:history="1">
            <w:r w:rsidRPr="00642A56">
              <w:rPr>
                <w:rStyle w:val="ad"/>
                <w:noProof/>
              </w:rPr>
              <w:t>3.4.4. Матричные опер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6724D" w14:textId="77777777" w:rsidR="00B22DB6" w:rsidRDefault="00B22DB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152" w:history="1">
            <w:r w:rsidRPr="00642A56">
              <w:rPr>
                <w:rStyle w:val="ad"/>
                <w:noProof/>
              </w:rPr>
              <w:t>3.4.5. Построение простейших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BD54F" w14:textId="77777777" w:rsidR="00B22DB6" w:rsidRDefault="00B22DB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153" w:history="1">
            <w:r w:rsidRPr="00642A56">
              <w:rPr>
                <w:rStyle w:val="ad"/>
                <w:noProof/>
              </w:rPr>
              <w:t>3.4.6. Два графика на одном чертеж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D2E94E" w14:textId="77777777" w:rsidR="00B22DB6" w:rsidRDefault="00B22DB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154" w:history="1">
            <w:r w:rsidRPr="00642A56">
              <w:rPr>
                <w:rStyle w:val="ad"/>
                <w:noProof/>
              </w:rPr>
              <w:t xml:space="preserve">3.4.7. График </w:t>
            </w:r>
            <w:r w:rsidRPr="00642A56">
              <w:rPr>
                <w:rStyle w:val="ad"/>
                <w:i/>
                <w:iCs/>
                <w:noProof/>
              </w:rPr>
              <w:t>y = x^2sin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D1242" w14:textId="77777777" w:rsidR="00B22DB6" w:rsidRDefault="00B22DB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155" w:history="1">
            <w:r w:rsidRPr="00642A56">
              <w:rPr>
                <w:rStyle w:val="ad"/>
                <w:noProof/>
              </w:rPr>
              <w:t>3.4.8. Сравнение циклов и операций с вектор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22BF0" w14:textId="77777777" w:rsidR="00B22DB6" w:rsidRDefault="00B22DB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83483156" w:history="1">
            <w:r w:rsidRPr="00642A56">
              <w:rPr>
                <w:rStyle w:val="ad"/>
                <w:noProof/>
              </w:rPr>
              <w:t>3.5. 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C653D" w14:textId="77777777" w:rsidR="0011096F" w:rsidRDefault="001425C8">
          <w:r>
            <w:fldChar w:fldCharType="end"/>
          </w:r>
        </w:p>
      </w:sdtContent>
    </w:sdt>
    <w:p w14:paraId="6D64A0D6" w14:textId="77777777" w:rsidR="0011096F" w:rsidRDefault="001425C8">
      <w:pPr>
        <w:pStyle w:val="1"/>
      </w:pPr>
      <w:bookmarkStart w:id="0" w:name="ход-работы"/>
      <w:bookmarkStart w:id="1" w:name="_Toc83483147"/>
      <w:r>
        <w:t>Ход работы:</w:t>
      </w:r>
      <w:bookmarkEnd w:id="1"/>
    </w:p>
    <w:p w14:paraId="487B1D1D" w14:textId="77777777" w:rsidR="0011096F" w:rsidRDefault="001425C8">
      <w:pPr>
        <w:pStyle w:val="1"/>
      </w:pPr>
      <w:bookmarkStart w:id="2" w:name="простейшие-операции"/>
      <w:bookmarkStart w:id="3" w:name="_Toc83483148"/>
      <w:bookmarkEnd w:id="0"/>
      <w:r>
        <w:t>3.4.1. Простейшие операции</w:t>
      </w:r>
      <w:bookmarkEnd w:id="3"/>
    </w:p>
    <w:p w14:paraId="3618C69D" w14:textId="77777777" w:rsidR="0011096F" w:rsidRDefault="001425C8">
      <w:pPr>
        <w:pStyle w:val="Compact"/>
        <w:numPr>
          <w:ilvl w:val="0"/>
          <w:numId w:val="2"/>
        </w:numPr>
      </w:pPr>
      <w:r>
        <w:t>Включите журналирование сесии</w:t>
      </w:r>
    </w:p>
    <w:p w14:paraId="6F885025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5943BD9C" wp14:editId="16CDFD97">
            <wp:extent cx="1283368" cy="248652"/>
            <wp:effectExtent l="0" t="0" r="0" b="0"/>
            <wp:docPr id="1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1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368" cy="24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7796D9" w14:textId="77777777" w:rsidR="0011096F" w:rsidRDefault="001425C8">
      <w:pPr>
        <w:pStyle w:val="ImageCaption"/>
      </w:pPr>
      <w:r>
        <w:t>рисунка 1</w:t>
      </w:r>
    </w:p>
    <w:p w14:paraId="15E2E2F8" w14:textId="77777777" w:rsidR="0011096F" w:rsidRDefault="001425C8">
      <w:pPr>
        <w:pStyle w:val="Compact"/>
        <w:numPr>
          <w:ilvl w:val="0"/>
          <w:numId w:val="3"/>
        </w:numPr>
      </w:pPr>
      <w:r>
        <w:t>Поскольку оператор diary является переключателем, то достаточно ввести</w:t>
      </w:r>
    </w:p>
    <w:p w14:paraId="3C29F94B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77863D41" wp14:editId="73E8D7AD">
            <wp:extent cx="1042736" cy="280736"/>
            <wp:effectExtent l="0" t="0" r="0" b="0"/>
            <wp:docPr id="2" name="Picture" descr="рисунк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1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2736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D8ABD" w14:textId="77777777" w:rsidR="0011096F" w:rsidRDefault="001425C8">
      <w:pPr>
        <w:pStyle w:val="ImageCaption"/>
      </w:pPr>
      <w:r>
        <w:t>рисунка 2</w:t>
      </w:r>
    </w:p>
    <w:p w14:paraId="06D03BFF" w14:textId="77777777" w:rsidR="0011096F" w:rsidRDefault="001425C8">
      <w:pPr>
        <w:pStyle w:val="Compact"/>
        <w:numPr>
          <w:ilvl w:val="0"/>
          <w:numId w:val="4"/>
        </w:numPr>
      </w:pPr>
      <w:r>
        <w:t>Octave можно использовать как простейший калькулятор. Вычислим выражение</w:t>
      </w:r>
    </w:p>
    <w:p w14:paraId="7D9A561D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46A70BCC" wp14:editId="117C6602">
            <wp:extent cx="1828800" cy="441157"/>
            <wp:effectExtent l="0" t="0" r="0" b="0"/>
            <wp:docPr id="3" name="Picture" descr="рисунка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1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4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68462" w14:textId="77777777" w:rsidR="0011096F" w:rsidRDefault="001425C8">
      <w:pPr>
        <w:pStyle w:val="ImageCaption"/>
      </w:pPr>
      <w:r>
        <w:t>рисунка 3</w:t>
      </w:r>
    </w:p>
    <w:p w14:paraId="3A71622B" w14:textId="77777777" w:rsidR="0011096F" w:rsidRDefault="001425C8">
      <w:pPr>
        <w:pStyle w:val="Compact"/>
        <w:numPr>
          <w:ilvl w:val="0"/>
          <w:numId w:val="5"/>
        </w:numPr>
      </w:pPr>
      <w:r>
        <w:t>Зададим вектор-строку (ковектор):</w:t>
      </w:r>
    </w:p>
    <w:p w14:paraId="2ACFD8CD" w14:textId="77777777" w:rsidR="0011096F" w:rsidRDefault="001425C8">
      <w:pPr>
        <w:pStyle w:val="CaptionedFigure"/>
      </w:pPr>
      <w:r>
        <w:rPr>
          <w:noProof/>
        </w:rPr>
        <w:lastRenderedPageBreak/>
        <w:drawing>
          <wp:inline distT="0" distB="0" distL="0" distR="0" wp14:anchorId="6C62067B" wp14:editId="079F9FE3">
            <wp:extent cx="1748589" cy="890336"/>
            <wp:effectExtent l="0" t="0" r="0" b="0"/>
            <wp:docPr id="4" name="Picture" descr="рисунка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1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589" cy="89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CE766" w14:textId="77777777" w:rsidR="0011096F" w:rsidRDefault="001425C8">
      <w:pPr>
        <w:pStyle w:val="ImageCaption"/>
      </w:pPr>
      <w:r>
        <w:t>рисунка 4</w:t>
      </w:r>
    </w:p>
    <w:p w14:paraId="2405ED01" w14:textId="77777777" w:rsidR="0011096F" w:rsidRDefault="001425C8">
      <w:pPr>
        <w:pStyle w:val="Compact"/>
        <w:numPr>
          <w:ilvl w:val="0"/>
          <w:numId w:val="6"/>
        </w:numPr>
      </w:pPr>
      <w:r>
        <w:t>Аналогично можно задать вектор-столбец (ве</w:t>
      </w:r>
      <w:r>
        <w:t>ктор):</w:t>
      </w:r>
    </w:p>
    <w:p w14:paraId="1261F4A5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11C57D0B" wp14:editId="605ABD9A">
            <wp:extent cx="1933073" cy="1259305"/>
            <wp:effectExtent l="0" t="0" r="0" b="0"/>
            <wp:docPr id="5" name="Picture" descr="рисунка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1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073" cy="125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307AD" w14:textId="77777777" w:rsidR="0011096F" w:rsidRDefault="001425C8">
      <w:pPr>
        <w:pStyle w:val="ImageCaption"/>
      </w:pPr>
      <w:r>
        <w:t>рисунка 5</w:t>
      </w:r>
    </w:p>
    <w:p w14:paraId="507A585B" w14:textId="77777777" w:rsidR="0011096F" w:rsidRDefault="001425C8">
      <w:pPr>
        <w:pStyle w:val="Compact"/>
        <w:numPr>
          <w:ilvl w:val="0"/>
          <w:numId w:val="7"/>
        </w:numPr>
      </w:pPr>
      <w:r>
        <w:t>Теперь зададим матрицу:</w:t>
      </w:r>
    </w:p>
    <w:p w14:paraId="009C731B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1428960A" wp14:editId="7410AFFB">
            <wp:extent cx="3192378" cy="1355557"/>
            <wp:effectExtent l="0" t="0" r="0" b="0"/>
            <wp:docPr id="6" name="Picture" descr="рисунка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1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378" cy="135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87055" w14:textId="77777777" w:rsidR="0011096F" w:rsidRDefault="001425C8">
      <w:pPr>
        <w:pStyle w:val="ImageCaption"/>
      </w:pPr>
      <w:r>
        <w:t>рисунка 6</w:t>
      </w:r>
    </w:p>
    <w:p w14:paraId="31FA3616" w14:textId="77777777" w:rsidR="0011096F" w:rsidRDefault="001425C8">
      <w:pPr>
        <w:pStyle w:val="1"/>
      </w:pPr>
      <w:bookmarkStart w:id="4" w:name="операции-с-векторами"/>
      <w:bookmarkStart w:id="5" w:name="_Toc83483149"/>
      <w:bookmarkEnd w:id="2"/>
      <w:r>
        <w:t>3.4.2. Операции с векторами</w:t>
      </w:r>
      <w:bookmarkEnd w:id="5"/>
    </w:p>
    <w:p w14:paraId="66F9BABA" w14:textId="77777777" w:rsidR="0011096F" w:rsidRDefault="001425C8">
      <w:pPr>
        <w:pStyle w:val="Compact"/>
        <w:numPr>
          <w:ilvl w:val="0"/>
          <w:numId w:val="8"/>
        </w:numPr>
      </w:pPr>
      <w:r>
        <w:t>Зададим два вектора-столбца:</w:t>
      </w:r>
    </w:p>
    <w:p w14:paraId="157D53C4" w14:textId="77777777" w:rsidR="0011096F" w:rsidRDefault="001425C8">
      <w:pPr>
        <w:pStyle w:val="CaptionedFigure"/>
      </w:pPr>
      <w:r>
        <w:rPr>
          <w:noProof/>
        </w:rPr>
        <w:lastRenderedPageBreak/>
        <w:drawing>
          <wp:inline distT="0" distB="0" distL="0" distR="0" wp14:anchorId="3F3C32C9" wp14:editId="03751394">
            <wp:extent cx="2173705" cy="2959768"/>
            <wp:effectExtent l="0" t="0" r="0" b="0"/>
            <wp:docPr id="7" name="Picture" descr="рисунка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2/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705" cy="295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34E70" w14:textId="77777777" w:rsidR="0011096F" w:rsidRDefault="001425C8">
      <w:pPr>
        <w:pStyle w:val="ImageCaption"/>
      </w:pPr>
      <w:r>
        <w:t>рисунка 7</w:t>
      </w:r>
    </w:p>
    <w:p w14:paraId="0DE4D610" w14:textId="77777777" w:rsidR="0011096F" w:rsidRDefault="001425C8">
      <w:pPr>
        <w:pStyle w:val="Compact"/>
        <w:numPr>
          <w:ilvl w:val="0"/>
          <w:numId w:val="9"/>
        </w:numPr>
      </w:pPr>
      <w:r>
        <w:t>Сложение векторов:</w:t>
      </w:r>
    </w:p>
    <w:p w14:paraId="1EF4E035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3D7CBDFA" wp14:editId="7590F5E9">
            <wp:extent cx="1724526" cy="1347536"/>
            <wp:effectExtent l="0" t="0" r="0" b="0"/>
            <wp:docPr id="8" name="Picture" descr="рисунк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2/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526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4A142A" w14:textId="77777777" w:rsidR="0011096F" w:rsidRDefault="001425C8">
      <w:pPr>
        <w:pStyle w:val="ImageCaption"/>
      </w:pPr>
      <w:r>
        <w:t>рисунка 8</w:t>
      </w:r>
    </w:p>
    <w:p w14:paraId="3BF470F7" w14:textId="77777777" w:rsidR="0011096F" w:rsidRDefault="001425C8">
      <w:pPr>
        <w:pStyle w:val="Compact"/>
        <w:numPr>
          <w:ilvl w:val="0"/>
          <w:numId w:val="10"/>
        </w:numPr>
      </w:pPr>
      <w:r>
        <w:t>Скалярное умножение векторов:</w:t>
      </w:r>
    </w:p>
    <w:p w14:paraId="2B9E882D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5536E088" wp14:editId="3550A908">
            <wp:extent cx="1443789" cy="417094"/>
            <wp:effectExtent l="0" t="0" r="0" b="0"/>
            <wp:docPr id="9" name="Picture" descr="рисунка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2/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41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AF505" w14:textId="77777777" w:rsidR="0011096F" w:rsidRDefault="001425C8">
      <w:pPr>
        <w:pStyle w:val="ImageCaption"/>
      </w:pPr>
      <w:r>
        <w:t>рисунка 9</w:t>
      </w:r>
    </w:p>
    <w:p w14:paraId="19F6B662" w14:textId="77777777" w:rsidR="0011096F" w:rsidRDefault="001425C8">
      <w:pPr>
        <w:pStyle w:val="Compact"/>
        <w:numPr>
          <w:ilvl w:val="0"/>
          <w:numId w:val="11"/>
        </w:numPr>
      </w:pPr>
      <w:r>
        <w:t>Векторное умножение векторов:</w:t>
      </w:r>
    </w:p>
    <w:p w14:paraId="28BF80EE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727179C3" wp14:editId="06591039">
            <wp:extent cx="1812757" cy="1267326"/>
            <wp:effectExtent l="0" t="0" r="0" b="0"/>
            <wp:docPr id="10" name="Picture" descr="рисунка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2/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757" cy="126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1EE32" w14:textId="77777777" w:rsidR="0011096F" w:rsidRDefault="001425C8">
      <w:pPr>
        <w:pStyle w:val="ImageCaption"/>
      </w:pPr>
      <w:r>
        <w:t>рисунка 10</w:t>
      </w:r>
    </w:p>
    <w:p w14:paraId="0BDBD5CD" w14:textId="77777777" w:rsidR="0011096F" w:rsidRDefault="001425C8">
      <w:pPr>
        <w:pStyle w:val="Compact"/>
        <w:numPr>
          <w:ilvl w:val="0"/>
          <w:numId w:val="12"/>
        </w:numPr>
      </w:pPr>
      <w:r>
        <w:t>Норма вектора:</w:t>
      </w:r>
    </w:p>
    <w:p w14:paraId="0BA5C097" w14:textId="77777777" w:rsidR="0011096F" w:rsidRDefault="001425C8">
      <w:pPr>
        <w:pStyle w:val="CaptionedFigure"/>
      </w:pPr>
      <w:r>
        <w:rPr>
          <w:noProof/>
        </w:rPr>
        <w:lastRenderedPageBreak/>
        <w:drawing>
          <wp:inline distT="0" distB="0" distL="0" distR="0" wp14:anchorId="21D02137" wp14:editId="489711E6">
            <wp:extent cx="1507957" cy="409073"/>
            <wp:effectExtent l="0" t="0" r="0" b="0"/>
            <wp:docPr id="11" name="Picture" descr="рисунка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2/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7957" cy="4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DA0D49" w14:textId="77777777" w:rsidR="0011096F" w:rsidRDefault="001425C8">
      <w:pPr>
        <w:pStyle w:val="ImageCaption"/>
      </w:pPr>
      <w:r>
        <w:t>рисунка 11</w:t>
      </w:r>
    </w:p>
    <w:p w14:paraId="783C9EB4" w14:textId="77777777" w:rsidR="0011096F" w:rsidRDefault="001425C8">
      <w:pPr>
        <w:pStyle w:val="1"/>
      </w:pPr>
      <w:bookmarkStart w:id="6" w:name="вычисление-проектора"/>
      <w:bookmarkStart w:id="7" w:name="_Toc83483150"/>
      <w:bookmarkEnd w:id="4"/>
      <w:r>
        <w:t>3.4.3. Вычисление проектора</w:t>
      </w:r>
      <w:bookmarkEnd w:id="7"/>
    </w:p>
    <w:p w14:paraId="48A162E4" w14:textId="77777777" w:rsidR="0011096F" w:rsidRDefault="001425C8">
      <w:pPr>
        <w:pStyle w:val="Compact"/>
        <w:numPr>
          <w:ilvl w:val="0"/>
          <w:numId w:val="13"/>
        </w:numPr>
      </w:pPr>
      <w:r>
        <w:t>Введём два вектора-строки:</w:t>
      </w:r>
    </w:p>
    <w:p w14:paraId="725B9646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66967301" wp14:editId="34C6CE06">
            <wp:extent cx="1532021" cy="1836821"/>
            <wp:effectExtent l="0" t="0" r="0" b="0"/>
            <wp:docPr id="12" name="Picture" descr="рисунка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3/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021" cy="183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0E647" w14:textId="77777777" w:rsidR="0011096F" w:rsidRDefault="001425C8">
      <w:pPr>
        <w:pStyle w:val="ImageCaption"/>
      </w:pPr>
      <w:r>
        <w:t>рисунка 12</w:t>
      </w:r>
    </w:p>
    <w:p w14:paraId="3DAF0C88" w14:textId="77777777" w:rsidR="0011096F" w:rsidRDefault="001425C8">
      <w:pPr>
        <w:pStyle w:val="Compact"/>
        <w:numPr>
          <w:ilvl w:val="0"/>
          <w:numId w:val="14"/>
        </w:numPr>
      </w:pPr>
      <w:r>
        <w:t xml:space="preserve">Вычислим проекцию вектора </w:t>
      </w:r>
      <w:r>
        <w:t>𝑢</w:t>
      </w:r>
      <w:r>
        <w:t>⃗</w:t>
      </w:r>
      <w:r>
        <w:t xml:space="preserve"> на вектор </w:t>
      </w:r>
      <w:r>
        <w:t>𝑣</w:t>
      </w:r>
      <w:r>
        <w:t>.⃗</w:t>
      </w:r>
    </w:p>
    <w:p w14:paraId="7F8095F8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49DA7BCB" wp14:editId="5DCBFCC0">
            <wp:extent cx="3826042" cy="930442"/>
            <wp:effectExtent l="0" t="0" r="0" b="0"/>
            <wp:docPr id="13" name="Picture" descr="рисунка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3/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042" cy="93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063FC3" w14:textId="77777777" w:rsidR="0011096F" w:rsidRDefault="001425C8">
      <w:pPr>
        <w:pStyle w:val="ImageCaption"/>
      </w:pPr>
      <w:r>
        <w:t>рисунка 13</w:t>
      </w:r>
    </w:p>
    <w:p w14:paraId="21C8C846" w14:textId="77777777" w:rsidR="0011096F" w:rsidRDefault="001425C8">
      <w:pPr>
        <w:pStyle w:val="1"/>
      </w:pPr>
      <w:bookmarkStart w:id="8" w:name="матричные-операции"/>
      <w:bookmarkStart w:id="9" w:name="_Toc83483151"/>
      <w:bookmarkEnd w:id="6"/>
      <w:r>
        <w:t>3.4.4. Матричные операции</w:t>
      </w:r>
      <w:bookmarkEnd w:id="9"/>
    </w:p>
    <w:p w14:paraId="2EB7F442" w14:textId="77777777" w:rsidR="0011096F" w:rsidRDefault="001425C8">
      <w:pPr>
        <w:pStyle w:val="Compact"/>
        <w:numPr>
          <w:ilvl w:val="0"/>
          <w:numId w:val="15"/>
        </w:numPr>
      </w:pPr>
      <w:r>
        <w:t>Введём матрицы ̂ A и ̂B:</w:t>
      </w:r>
    </w:p>
    <w:p w14:paraId="622255C0" w14:textId="77777777" w:rsidR="0011096F" w:rsidRDefault="001425C8">
      <w:pPr>
        <w:pStyle w:val="CaptionedFigure"/>
      </w:pPr>
      <w:r>
        <w:rPr>
          <w:noProof/>
        </w:rPr>
        <w:lastRenderedPageBreak/>
        <w:drawing>
          <wp:inline distT="0" distB="0" distL="0" distR="0" wp14:anchorId="75AC4211" wp14:editId="6C6F6ABA">
            <wp:extent cx="4243136" cy="2735178"/>
            <wp:effectExtent l="0" t="0" r="0" b="0"/>
            <wp:docPr id="14" name="Picture" descr="рисунка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4/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3136" cy="273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40956B" w14:textId="77777777" w:rsidR="0011096F" w:rsidRDefault="001425C8">
      <w:pPr>
        <w:pStyle w:val="ImageCaption"/>
      </w:pPr>
      <w:r>
        <w:t>рисунка 14</w:t>
      </w:r>
    </w:p>
    <w:p w14:paraId="7AB10E92" w14:textId="77777777" w:rsidR="0011096F" w:rsidRDefault="001425C8">
      <w:pPr>
        <w:pStyle w:val="Compact"/>
        <w:numPr>
          <w:ilvl w:val="0"/>
          <w:numId w:val="16"/>
        </w:numPr>
      </w:pPr>
      <w:r>
        <w:t>Вычислим произведение матриц ̂ A ̂B:</w:t>
      </w:r>
    </w:p>
    <w:p w14:paraId="7588FC09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095E58C9" wp14:editId="0380CA33">
            <wp:extent cx="2430378" cy="1299410"/>
            <wp:effectExtent l="0" t="0" r="0" b="0"/>
            <wp:docPr id="15" name="Picture" descr="рисунк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4/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378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9CEFF" w14:textId="77777777" w:rsidR="0011096F" w:rsidRDefault="001425C8">
      <w:pPr>
        <w:pStyle w:val="ImageCaption"/>
      </w:pPr>
      <w:r>
        <w:t>рисунка 15</w:t>
      </w:r>
    </w:p>
    <w:p w14:paraId="7BC6CB80" w14:textId="77777777" w:rsidR="0011096F" w:rsidRDefault="001425C8">
      <w:pPr>
        <w:pStyle w:val="Compact"/>
        <w:numPr>
          <w:ilvl w:val="0"/>
          <w:numId w:val="17"/>
        </w:numPr>
      </w:pPr>
      <w:r>
        <w:t>Вычислим произведение матриц1 ̂BTÂ :</w:t>
      </w:r>
    </w:p>
    <w:p w14:paraId="1479D68D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7ED9BC53" wp14:editId="021AA608">
            <wp:extent cx="2021305" cy="1507957"/>
            <wp:effectExtent l="0" t="0" r="0" b="0"/>
            <wp:docPr id="16" name="Picture" descr="рисунка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4/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150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28AC2D" w14:textId="77777777" w:rsidR="0011096F" w:rsidRDefault="001425C8">
      <w:pPr>
        <w:pStyle w:val="ImageCaption"/>
      </w:pPr>
      <w:r>
        <w:t>рисунка 16</w:t>
      </w:r>
    </w:p>
    <w:p w14:paraId="306202BB" w14:textId="77777777" w:rsidR="0011096F" w:rsidRDefault="001425C8">
      <w:pPr>
        <w:pStyle w:val="Compact"/>
        <w:numPr>
          <w:ilvl w:val="0"/>
          <w:numId w:val="18"/>
        </w:numPr>
      </w:pPr>
      <w:r>
        <w:t>Вычислим 2Â − 4I</w:t>
      </w:r>
    </w:p>
    <w:p w14:paraId="3B0F853E" w14:textId="77777777" w:rsidR="0011096F" w:rsidRDefault="001425C8">
      <w:pPr>
        <w:pStyle w:val="CaptionedFigure"/>
      </w:pPr>
      <w:r>
        <w:rPr>
          <w:noProof/>
        </w:rPr>
        <w:lastRenderedPageBreak/>
        <w:drawing>
          <wp:inline distT="0" distB="0" distL="0" distR="0" wp14:anchorId="53602758" wp14:editId="2AD23BC8">
            <wp:extent cx="2630905" cy="3031957"/>
            <wp:effectExtent l="0" t="0" r="0" b="0"/>
            <wp:docPr id="17" name="Picture" descr="рисунка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4/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905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77609" w14:textId="77777777" w:rsidR="0011096F" w:rsidRDefault="001425C8">
      <w:pPr>
        <w:pStyle w:val="ImageCaption"/>
      </w:pPr>
      <w:r>
        <w:t>рисунка 17</w:t>
      </w:r>
    </w:p>
    <w:p w14:paraId="4AF8214B" w14:textId="77777777" w:rsidR="0011096F" w:rsidRDefault="001425C8">
      <w:pPr>
        <w:pStyle w:val="Compact"/>
        <w:numPr>
          <w:ilvl w:val="0"/>
          <w:numId w:val="19"/>
        </w:numPr>
      </w:pPr>
      <w:r>
        <w:t>Найдём определитель |Â|:</w:t>
      </w:r>
    </w:p>
    <w:p w14:paraId="2C2214E9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5E4C25D8" wp14:editId="2A54C688">
            <wp:extent cx="1090863" cy="393031"/>
            <wp:effectExtent l="0" t="0" r="0" b="0"/>
            <wp:docPr id="18" name="Picture" descr="рисунк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4/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0863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9003E" w14:textId="77777777" w:rsidR="0011096F" w:rsidRDefault="001425C8">
      <w:pPr>
        <w:pStyle w:val="ImageCaption"/>
      </w:pPr>
      <w:r>
        <w:t>рисунка 18</w:t>
      </w:r>
    </w:p>
    <w:p w14:paraId="4CDB1CF2" w14:textId="77777777" w:rsidR="0011096F" w:rsidRDefault="001425C8">
      <w:pPr>
        <w:pStyle w:val="Compact"/>
        <w:numPr>
          <w:ilvl w:val="0"/>
          <w:numId w:val="20"/>
        </w:numPr>
      </w:pPr>
      <w:r>
        <w:t>Найдём обратную матрицу Â−1:</w:t>
      </w:r>
    </w:p>
    <w:p w14:paraId="0CF24244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11511AF0" wp14:editId="6F832042">
            <wp:extent cx="3248526" cy="1355557"/>
            <wp:effectExtent l="0" t="0" r="0" b="0"/>
            <wp:docPr id="19" name="Picture" descr="рисунка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4/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526" cy="135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4CFB8" w14:textId="77777777" w:rsidR="0011096F" w:rsidRDefault="001425C8">
      <w:pPr>
        <w:pStyle w:val="ImageCaption"/>
      </w:pPr>
      <w:r>
        <w:t>рисунка 19</w:t>
      </w:r>
    </w:p>
    <w:p w14:paraId="19019558" w14:textId="77777777" w:rsidR="0011096F" w:rsidRDefault="001425C8">
      <w:pPr>
        <w:pStyle w:val="Compact"/>
        <w:numPr>
          <w:ilvl w:val="0"/>
          <w:numId w:val="21"/>
        </w:numPr>
      </w:pPr>
      <w:r>
        <w:t>Найдём собственные значения1 матрицы Â :</w:t>
      </w:r>
    </w:p>
    <w:p w14:paraId="6CCB2017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1479713A" wp14:editId="11F96B41">
            <wp:extent cx="2358189" cy="1291389"/>
            <wp:effectExtent l="0" t="0" r="0" b="0"/>
            <wp:docPr id="20" name="Picture" descr="рисунка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4/7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189" cy="129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9B0B5D" w14:textId="77777777" w:rsidR="0011096F" w:rsidRDefault="001425C8">
      <w:pPr>
        <w:pStyle w:val="ImageCaption"/>
      </w:pPr>
      <w:r>
        <w:t>рисунка 20</w:t>
      </w:r>
    </w:p>
    <w:p w14:paraId="220FD61D" w14:textId="77777777" w:rsidR="0011096F" w:rsidRDefault="001425C8">
      <w:pPr>
        <w:pStyle w:val="Compact"/>
        <w:numPr>
          <w:ilvl w:val="0"/>
          <w:numId w:val="22"/>
        </w:numPr>
      </w:pPr>
      <w:r>
        <w:t>Найдём ранг матрицы Â :</w:t>
      </w:r>
    </w:p>
    <w:p w14:paraId="5495DC84" w14:textId="77777777" w:rsidR="0011096F" w:rsidRDefault="001425C8">
      <w:pPr>
        <w:pStyle w:val="CaptionedFigure"/>
      </w:pPr>
      <w:r>
        <w:rPr>
          <w:noProof/>
        </w:rPr>
        <w:lastRenderedPageBreak/>
        <w:drawing>
          <wp:inline distT="0" distB="0" distL="0" distR="0" wp14:anchorId="28946465" wp14:editId="5FDC50FA">
            <wp:extent cx="1459831" cy="433136"/>
            <wp:effectExtent l="0" t="0" r="0" b="0"/>
            <wp:docPr id="21" name="Picture" descr="рисунка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4/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831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9A6D2" w14:textId="77777777" w:rsidR="0011096F" w:rsidRDefault="001425C8">
      <w:pPr>
        <w:pStyle w:val="ImageCaption"/>
      </w:pPr>
      <w:r>
        <w:t>рисунка 21</w:t>
      </w:r>
    </w:p>
    <w:p w14:paraId="02C18B3A" w14:textId="77777777" w:rsidR="0011096F" w:rsidRDefault="001425C8">
      <w:pPr>
        <w:pStyle w:val="1"/>
      </w:pPr>
      <w:bookmarkStart w:id="10" w:name="построение-простейших-графиков"/>
      <w:bookmarkStart w:id="11" w:name="_Toc83483152"/>
      <w:bookmarkEnd w:id="8"/>
      <w:r>
        <w:t>3.4.5. Построение простейших графиков</w:t>
      </w:r>
      <w:bookmarkEnd w:id="11"/>
    </w:p>
    <w:p w14:paraId="5606E7BE" w14:textId="77777777" w:rsidR="0011096F" w:rsidRDefault="001425C8">
      <w:pPr>
        <w:pStyle w:val="FirstParagraph"/>
      </w:pPr>
      <w:r>
        <w:t xml:space="preserve">Построим график функции sin </w:t>
      </w:r>
      <w:r>
        <w:t>𝑥</w:t>
      </w:r>
      <w:r>
        <w:t xml:space="preserve"> на интервале [0, 2π].</w:t>
      </w:r>
    </w:p>
    <w:p w14:paraId="61F53C4A" w14:textId="77777777" w:rsidR="0011096F" w:rsidRDefault="001425C8">
      <w:pPr>
        <w:pStyle w:val="Compact"/>
        <w:numPr>
          <w:ilvl w:val="0"/>
          <w:numId w:val="23"/>
        </w:numPr>
      </w:pPr>
      <w:r>
        <w:t xml:space="preserve">Создадим вектор значений </w:t>
      </w:r>
      <w:r>
        <w:t>𝑥</w:t>
      </w:r>
      <w:r>
        <w:t>:</w:t>
      </w:r>
    </w:p>
    <w:p w14:paraId="1816D2AE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221B824E" wp14:editId="1462AB01">
            <wp:extent cx="3120189" cy="272715"/>
            <wp:effectExtent l="0" t="0" r="0" b="0"/>
            <wp:docPr id="22" name="Picture" descr="рисунка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189" cy="27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9D10FD" w14:textId="77777777" w:rsidR="0011096F" w:rsidRDefault="001425C8">
      <w:pPr>
        <w:pStyle w:val="ImageCaption"/>
      </w:pPr>
      <w:r>
        <w:t>рисунка 22</w:t>
      </w:r>
    </w:p>
    <w:p w14:paraId="2AA18118" w14:textId="77777777" w:rsidR="0011096F" w:rsidRDefault="001425C8">
      <w:pPr>
        <w:pStyle w:val="Compact"/>
        <w:numPr>
          <w:ilvl w:val="0"/>
          <w:numId w:val="24"/>
        </w:numPr>
      </w:pPr>
      <w:r>
        <w:t xml:space="preserve">Зададим вектор </w:t>
      </w:r>
      <w:r>
        <w:t>𝑦</w:t>
      </w:r>
      <w:r>
        <w:t xml:space="preserve"> = sin </w:t>
      </w:r>
      <w:r>
        <w:t>𝑥</w:t>
      </w:r>
      <w:r>
        <w:t>:</w:t>
      </w:r>
    </w:p>
    <w:p w14:paraId="10E23EA1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2846EF7A" wp14:editId="445DD1F1">
            <wp:extent cx="1973178" cy="232610"/>
            <wp:effectExtent l="0" t="0" r="0" b="0"/>
            <wp:docPr id="23" name="Picture" descr="рисунка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178" cy="23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94FD9" w14:textId="77777777" w:rsidR="0011096F" w:rsidRDefault="001425C8">
      <w:pPr>
        <w:pStyle w:val="ImageCaption"/>
      </w:pPr>
      <w:r>
        <w:t>рисунка 23</w:t>
      </w:r>
    </w:p>
    <w:p w14:paraId="78C91BDC" w14:textId="77777777" w:rsidR="0011096F" w:rsidRDefault="001425C8">
      <w:pPr>
        <w:pStyle w:val="Compact"/>
        <w:numPr>
          <w:ilvl w:val="0"/>
          <w:numId w:val="25"/>
        </w:numPr>
      </w:pPr>
      <w:r>
        <w:t>Построим график:</w:t>
      </w:r>
    </w:p>
    <w:p w14:paraId="563EB391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5E4BF459" wp14:editId="22E9E675">
            <wp:extent cx="1708484" cy="248652"/>
            <wp:effectExtent l="0" t="0" r="0" b="0"/>
            <wp:docPr id="24" name="Picture" descr="рисунка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484" cy="24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23ACE1B" wp14:editId="25018CBF">
            <wp:extent cx="5334000" cy="5141719"/>
            <wp:effectExtent l="0" t="0" r="0" b="0"/>
            <wp:docPr id="25" name="Picture" descr="рисунк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3.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BAA33" w14:textId="77777777" w:rsidR="0011096F" w:rsidRDefault="001425C8">
      <w:pPr>
        <w:pStyle w:val="Compact"/>
        <w:numPr>
          <w:ilvl w:val="0"/>
          <w:numId w:val="26"/>
        </w:numPr>
      </w:pPr>
      <w:r>
        <w:t>Улучшим внешний вид графика. Сначала очистим получившийся график:</w:t>
      </w:r>
    </w:p>
    <w:p w14:paraId="293D4F47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478131F0" wp14:editId="426597A8">
            <wp:extent cx="970547" cy="208547"/>
            <wp:effectExtent l="0" t="0" r="0" b="0"/>
            <wp:docPr id="26" name="Picture" descr="рисунка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547" cy="20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E77EF35" wp14:editId="6A20A2A9">
            <wp:extent cx="5334000" cy="5114406"/>
            <wp:effectExtent l="0" t="0" r="0" b="0"/>
            <wp:docPr id="27" name="Picture" descr="рисунка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4.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72E16" w14:textId="77777777" w:rsidR="0011096F" w:rsidRDefault="001425C8">
      <w:pPr>
        <w:pStyle w:val="Compact"/>
        <w:numPr>
          <w:ilvl w:val="0"/>
          <w:numId w:val="27"/>
        </w:numPr>
      </w:pPr>
      <w:r>
        <w:t>Зададим красный цвет для линии и сделаем её потолще:</w:t>
      </w:r>
    </w:p>
    <w:p w14:paraId="044FCCED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010D2882" wp14:editId="70D7A10C">
            <wp:extent cx="3922294" cy="216568"/>
            <wp:effectExtent l="0" t="0" r="0" b="0"/>
            <wp:docPr id="28" name="Picture" descr="рисунка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294" cy="21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B4A2E71" wp14:editId="07E4656B">
            <wp:extent cx="5334000" cy="5169767"/>
            <wp:effectExtent l="0" t="0" r="0" b="0"/>
            <wp:docPr id="29" name="Picture" descr="рисунка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5.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545CA" w14:textId="77777777" w:rsidR="0011096F" w:rsidRDefault="001425C8">
      <w:pPr>
        <w:pStyle w:val="Compact"/>
        <w:numPr>
          <w:ilvl w:val="0"/>
          <w:numId w:val="28"/>
        </w:numPr>
      </w:pPr>
      <w:r>
        <w:t>Подгоним диапазон осей:</w:t>
      </w:r>
    </w:p>
    <w:p w14:paraId="220317DF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60136E78" wp14:editId="6481DF10">
            <wp:extent cx="2630905" cy="288757"/>
            <wp:effectExtent l="0" t="0" r="0" b="0"/>
            <wp:docPr id="30" name="Picture" descr="рисунка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90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79668" w14:textId="77777777" w:rsidR="0011096F" w:rsidRDefault="001425C8">
      <w:pPr>
        <w:pStyle w:val="ImageCaption"/>
      </w:pPr>
      <w:r>
        <w:t>рисунка 30</w:t>
      </w:r>
    </w:p>
    <w:p w14:paraId="7D121029" w14:textId="77777777" w:rsidR="0011096F" w:rsidRDefault="001425C8">
      <w:pPr>
        <w:pStyle w:val="Compact"/>
        <w:numPr>
          <w:ilvl w:val="0"/>
          <w:numId w:val="29"/>
        </w:numPr>
      </w:pPr>
      <w:r>
        <w:t>Нарисуем сетку:</w:t>
      </w:r>
    </w:p>
    <w:p w14:paraId="3902E2D1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6557511C" wp14:editId="61CF9961">
            <wp:extent cx="5334000" cy="5141719"/>
            <wp:effectExtent l="0" t="0" r="0" b="0"/>
            <wp:docPr id="31" name="Picture" descr="рисунка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6.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43C01E4" wp14:editId="3D2177FF">
            <wp:extent cx="1171073" cy="224589"/>
            <wp:effectExtent l="0" t="0" r="0" b="0"/>
            <wp:docPr id="32" name="Picture" descr="рисунка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073" cy="22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48054854" wp14:editId="0DB49E6D">
            <wp:extent cx="5334000" cy="5121490"/>
            <wp:effectExtent l="0" t="0" r="0" b="0"/>
            <wp:docPr id="33" name="Picture" descr="рисунка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7.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43162" w14:textId="77777777" w:rsidR="0011096F" w:rsidRDefault="001425C8">
      <w:pPr>
        <w:pStyle w:val="Compact"/>
        <w:numPr>
          <w:ilvl w:val="0"/>
          <w:numId w:val="30"/>
        </w:numPr>
      </w:pPr>
      <w:r>
        <w:t>Подпишем оси:</w:t>
      </w:r>
    </w:p>
    <w:p w14:paraId="07A7650E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652E8241" wp14:editId="4447DC78">
            <wp:extent cx="1860884" cy="633663"/>
            <wp:effectExtent l="0" t="0" r="0" b="0"/>
            <wp:docPr id="34" name="Picture" descr="рисунка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8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0884" cy="63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3E1ADCE" wp14:editId="53D572E1">
            <wp:extent cx="5334000" cy="5127752"/>
            <wp:effectExtent l="0" t="0" r="0" b="0"/>
            <wp:docPr id="35" name="Picture" descr="рисунка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8.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C8581" w14:textId="77777777" w:rsidR="0011096F" w:rsidRDefault="001425C8">
      <w:pPr>
        <w:pStyle w:val="Compact"/>
        <w:numPr>
          <w:ilvl w:val="0"/>
          <w:numId w:val="31"/>
        </w:numPr>
      </w:pPr>
      <w:r>
        <w:t>Сделаем заголовок графика:</w:t>
      </w:r>
    </w:p>
    <w:p w14:paraId="15FA8147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3EA500AC" wp14:editId="5B17A5A4">
            <wp:extent cx="2534652" cy="216568"/>
            <wp:effectExtent l="0" t="0" r="0" b="0"/>
            <wp:docPr id="36" name="Picture" descr="рисунка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9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652" cy="21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53A78A5" wp14:editId="1F331348">
            <wp:extent cx="5334000" cy="5141719"/>
            <wp:effectExtent l="0" t="0" r="0" b="0"/>
            <wp:docPr id="37" name="Picture" descr="рисунка 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9.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E4B59" w14:textId="77777777" w:rsidR="0011096F" w:rsidRDefault="001425C8">
      <w:pPr>
        <w:pStyle w:val="Compact"/>
        <w:numPr>
          <w:ilvl w:val="0"/>
          <w:numId w:val="32"/>
        </w:numPr>
      </w:pPr>
      <w:r>
        <w:t>Зададим легенду:</w:t>
      </w:r>
    </w:p>
    <w:p w14:paraId="5EDD64E8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0577739F" wp14:editId="529B52A8">
            <wp:extent cx="2470484" cy="232610"/>
            <wp:effectExtent l="0" t="0" r="0" b="0"/>
            <wp:docPr id="38" name="Picture" descr="рисунка 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10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484" cy="23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BBEE434" wp14:editId="55456B51">
            <wp:extent cx="5334000" cy="5128300"/>
            <wp:effectExtent l="0" t="0" r="0" b="0"/>
            <wp:docPr id="39" name="Picture" descr="рисунка 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5/10.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4EE5F" w14:textId="77777777" w:rsidR="0011096F" w:rsidRDefault="001425C8">
      <w:pPr>
        <w:pStyle w:val="1"/>
      </w:pPr>
      <w:bookmarkStart w:id="12" w:name="два-графика-на-одном-чертеже"/>
      <w:bookmarkStart w:id="13" w:name="_Toc83483153"/>
      <w:bookmarkEnd w:id="10"/>
      <w:r>
        <w:t>3.4.6. Два графика на одном чертеже</w:t>
      </w:r>
      <w:bookmarkEnd w:id="13"/>
    </w:p>
    <w:p w14:paraId="16E9A767" w14:textId="77777777" w:rsidR="0011096F" w:rsidRDefault="001425C8">
      <w:pPr>
        <w:pStyle w:val="FirstParagraph"/>
      </w:pPr>
      <w:r>
        <w:t>Начертим два графика на одном чертеже.</w:t>
      </w:r>
    </w:p>
    <w:p w14:paraId="1CC7DBAF" w14:textId="77777777" w:rsidR="0011096F" w:rsidRDefault="001425C8">
      <w:pPr>
        <w:pStyle w:val="Compact"/>
        <w:numPr>
          <w:ilvl w:val="0"/>
          <w:numId w:val="33"/>
        </w:numPr>
      </w:pPr>
      <w:r>
        <w:t>Очистим память и рабочую область фигуры:</w:t>
      </w:r>
    </w:p>
    <w:p w14:paraId="3A438411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6332E6C1" wp14:editId="32CB5C45">
            <wp:extent cx="1130968" cy="409073"/>
            <wp:effectExtent l="0" t="0" r="0" b="0"/>
            <wp:docPr id="40" name="Picture" descr="рисунка 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6/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968" cy="4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E9F9AF5" wp14:editId="0C088552">
            <wp:extent cx="5334000" cy="5106719"/>
            <wp:effectExtent l="0" t="0" r="0" b="0"/>
            <wp:docPr id="41" name="Picture" descr="рисунка 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6/1.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E628E" w14:textId="77777777" w:rsidR="0011096F" w:rsidRDefault="001425C8">
      <w:pPr>
        <w:pStyle w:val="Compact"/>
        <w:numPr>
          <w:ilvl w:val="0"/>
          <w:numId w:val="34"/>
        </w:numPr>
      </w:pPr>
      <w:r>
        <w:t>Зададим два вектора:</w:t>
      </w:r>
    </w:p>
    <w:p w14:paraId="4D87CE62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3DEF45E0" wp14:editId="1F5866DD">
            <wp:extent cx="1965157" cy="1933073"/>
            <wp:effectExtent l="0" t="0" r="0" b="0"/>
            <wp:docPr id="42" name="Picture" descr="рисунка 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6/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157" cy="193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5558C" w14:textId="77777777" w:rsidR="0011096F" w:rsidRDefault="001425C8">
      <w:pPr>
        <w:pStyle w:val="ImageCaption"/>
      </w:pPr>
      <w:r>
        <w:t>рисунка 42</w:t>
      </w:r>
    </w:p>
    <w:p w14:paraId="5DAFD4CB" w14:textId="77777777" w:rsidR="0011096F" w:rsidRDefault="001425C8">
      <w:pPr>
        <w:pStyle w:val="Compact"/>
        <w:numPr>
          <w:ilvl w:val="0"/>
          <w:numId w:val="35"/>
        </w:numPr>
      </w:pPr>
      <w:r>
        <w:t>Начертим эти точки, используя кружочки как маркеры:</w:t>
      </w:r>
    </w:p>
    <w:p w14:paraId="3D83502E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1D6EE083" wp14:editId="41A7CC38">
            <wp:extent cx="2269957" cy="256673"/>
            <wp:effectExtent l="0" t="0" r="0" b="0"/>
            <wp:docPr id="43" name="Picture" descr="рисунка 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6/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9957" cy="25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D5256E2" wp14:editId="3ADC1470">
            <wp:extent cx="5317957" cy="5029200"/>
            <wp:effectExtent l="0" t="0" r="0" b="0"/>
            <wp:docPr id="44" name="Picture" descr="рисунка 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6/3.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957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7C5C8" w14:textId="77777777" w:rsidR="0011096F" w:rsidRDefault="001425C8">
      <w:pPr>
        <w:pStyle w:val="Compact"/>
        <w:numPr>
          <w:ilvl w:val="0"/>
          <w:numId w:val="36"/>
        </w:numPr>
      </w:pPr>
      <w:r>
        <w:t>Чтобы добавить к нашему текущему графику ещё один, нужно использовать команду:</w:t>
      </w:r>
    </w:p>
    <w:p w14:paraId="4C5B7806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2808DB97" wp14:editId="76DCED98">
            <wp:extent cx="1187115" cy="232610"/>
            <wp:effectExtent l="0" t="0" r="0" b="0"/>
            <wp:docPr id="45" name="Picture" descr="рисунка 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6/4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115" cy="23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186D72" w14:textId="77777777" w:rsidR="0011096F" w:rsidRDefault="001425C8">
      <w:pPr>
        <w:pStyle w:val="ImageCaption"/>
      </w:pPr>
      <w:r>
        <w:t>рисунка 45</w:t>
      </w:r>
    </w:p>
    <w:p w14:paraId="002BA481" w14:textId="77777777" w:rsidR="0011096F" w:rsidRDefault="001425C8">
      <w:pPr>
        <w:pStyle w:val="Compact"/>
        <w:numPr>
          <w:ilvl w:val="0"/>
          <w:numId w:val="37"/>
        </w:numPr>
      </w:pPr>
      <w:r>
        <w:t>Добавим график регрессии:</w:t>
      </w:r>
    </w:p>
    <w:p w14:paraId="2552A688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1493D3D6" wp14:editId="063276B6">
            <wp:extent cx="1973178" cy="224589"/>
            <wp:effectExtent l="0" t="0" r="0" b="0"/>
            <wp:docPr id="46" name="Picture" descr="рисунка 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6/5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178" cy="22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900DFE9" wp14:editId="119AC58A">
            <wp:extent cx="5334000" cy="5006613"/>
            <wp:effectExtent l="0" t="0" r="0" b="0"/>
            <wp:docPr id="47" name="Picture" descr="рисунка 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6/5.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B75B0" w14:textId="77777777" w:rsidR="0011096F" w:rsidRDefault="001425C8">
      <w:pPr>
        <w:pStyle w:val="Compact"/>
        <w:numPr>
          <w:ilvl w:val="0"/>
          <w:numId w:val="38"/>
        </w:numPr>
      </w:pPr>
      <w:r>
        <w:t>Зададим сетку, оси и легенду:</w:t>
      </w:r>
    </w:p>
    <w:p w14:paraId="0E6ED7B4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7998F514" wp14:editId="7BFEF813">
            <wp:extent cx="4844715" cy="874294"/>
            <wp:effectExtent l="0" t="0" r="0" b="0"/>
            <wp:docPr id="48" name="Picture" descr="рисунка 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6/6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715" cy="87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F7FDBD2" wp14:editId="67210F48">
            <wp:extent cx="5334000" cy="5053263"/>
            <wp:effectExtent l="0" t="0" r="0" b="0"/>
            <wp:docPr id="49" name="Picture" descr="рисунка 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6/6.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55C41F" w14:textId="77777777" w:rsidR="0011096F" w:rsidRDefault="001425C8">
      <w:pPr>
        <w:pStyle w:val="1"/>
      </w:pPr>
      <w:bookmarkStart w:id="14" w:name="график-y-x2sinx"/>
      <w:bookmarkStart w:id="15" w:name="_Toc83483154"/>
      <w:bookmarkEnd w:id="12"/>
      <w:r>
        <w:t xml:space="preserve">3.4.7. График </w:t>
      </w:r>
      <w:r>
        <w:rPr>
          <w:i/>
          <w:iCs/>
        </w:rPr>
        <w:t>y = x^2sinx</w:t>
      </w:r>
      <w:bookmarkEnd w:id="15"/>
    </w:p>
    <w:p w14:paraId="6E51A7C9" w14:textId="77777777" w:rsidR="0011096F" w:rsidRDefault="001425C8">
      <w:pPr>
        <w:pStyle w:val="FirstParagraph"/>
      </w:pPr>
      <w:r>
        <w:t xml:space="preserve">Построим график y </w:t>
      </w:r>
      <w:r>
        <w:t>= x^2sinx</w:t>
      </w:r>
    </w:p>
    <w:p w14:paraId="4D9EB1A5" w14:textId="77777777" w:rsidR="0011096F" w:rsidRDefault="001425C8">
      <w:pPr>
        <w:pStyle w:val="Compact"/>
        <w:numPr>
          <w:ilvl w:val="0"/>
          <w:numId w:val="39"/>
        </w:numPr>
      </w:pPr>
      <w:r>
        <w:t>Очистим память и рабочую область фигуры:</w:t>
      </w:r>
    </w:p>
    <w:p w14:paraId="5C11E8DF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7A543111" wp14:editId="0AEB594F">
            <wp:extent cx="1058778" cy="409073"/>
            <wp:effectExtent l="0" t="0" r="0" b="0"/>
            <wp:docPr id="50" name="Picture" descr="рисунка 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7/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778" cy="4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1CDD032" wp14:editId="4FB8ACE2">
            <wp:extent cx="5334000" cy="5301963"/>
            <wp:effectExtent l="0" t="0" r="0" b="0"/>
            <wp:docPr id="51" name="Picture" descr="рисунка 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7/1.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1F9C5D" w14:textId="77777777" w:rsidR="0011096F" w:rsidRDefault="001425C8">
      <w:pPr>
        <w:pStyle w:val="Compact"/>
        <w:numPr>
          <w:ilvl w:val="0"/>
          <w:numId w:val="40"/>
        </w:numPr>
      </w:pPr>
      <w:r>
        <w:t xml:space="preserve">Зададим вектор </w:t>
      </w:r>
      <w:r>
        <w:t>𝑥</w:t>
      </w:r>
      <w:r>
        <w:t>:</w:t>
      </w:r>
    </w:p>
    <w:p w14:paraId="75BE5E18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7ACD4613" wp14:editId="30062DEE">
            <wp:extent cx="3344778" cy="256673"/>
            <wp:effectExtent l="0" t="0" r="0" b="0"/>
            <wp:docPr id="52" name="Picture" descr="рисунка 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7/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778" cy="25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CB568" w14:textId="77777777" w:rsidR="0011096F" w:rsidRDefault="001425C8">
      <w:pPr>
        <w:pStyle w:val="ImageCaption"/>
      </w:pPr>
      <w:r>
        <w:t>рисунка 52</w:t>
      </w:r>
    </w:p>
    <w:p w14:paraId="053825D6" w14:textId="77777777" w:rsidR="0011096F" w:rsidRDefault="001425C8">
      <w:pPr>
        <w:pStyle w:val="Compact"/>
        <w:numPr>
          <w:ilvl w:val="0"/>
          <w:numId w:val="41"/>
        </w:numPr>
      </w:pPr>
      <w:r>
        <w:t xml:space="preserve">Построим график </w:t>
      </w:r>
      <w:r>
        <w:t>𝑦</w:t>
      </w:r>
      <w:r>
        <w:t xml:space="preserve"> = </w:t>
      </w:r>
      <w:r>
        <w:t>𝑥</w:t>
      </w:r>
      <w:r>
        <w:t xml:space="preserve">2 sin </w:t>
      </w:r>
      <w:r>
        <w:t>𝑥</w:t>
      </w:r>
      <w:r>
        <w:t>:</w:t>
      </w:r>
    </w:p>
    <w:p w14:paraId="5610280E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781CD401" wp14:editId="04FE34AF">
            <wp:extent cx="5061284" cy="657726"/>
            <wp:effectExtent l="0" t="0" r="0" b="0"/>
            <wp:docPr id="53" name="Picture" descr="рисунка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7/3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284" cy="65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D8C75" w14:textId="77777777" w:rsidR="0011096F" w:rsidRDefault="001425C8">
      <w:pPr>
        <w:pStyle w:val="ImageCaption"/>
      </w:pPr>
      <w:r>
        <w:t>рисунка 53</w:t>
      </w:r>
    </w:p>
    <w:p w14:paraId="02624983" w14:textId="77777777" w:rsidR="0011096F" w:rsidRDefault="001425C8">
      <w:pPr>
        <w:pStyle w:val="Compact"/>
        <w:numPr>
          <w:ilvl w:val="0"/>
          <w:numId w:val="42"/>
        </w:numPr>
      </w:pPr>
      <w:r>
        <w:t xml:space="preserve">Построим график </w:t>
      </w:r>
      <w:r>
        <w:t>𝑦</w:t>
      </w:r>
      <w:r>
        <w:t xml:space="preserve"> = </w:t>
      </w:r>
      <w:r>
        <w:t>𝑥</w:t>
      </w:r>
      <w:r>
        <w:t xml:space="preserve">2 sin </w:t>
      </w:r>
      <w:r>
        <w:t>𝑥</w:t>
      </w:r>
      <w:r>
        <w:t>, используя поэлементное возведение в степень .^ и поэлементное умножение .*:</w:t>
      </w:r>
    </w:p>
    <w:p w14:paraId="0FAAD460" w14:textId="77777777" w:rsidR="0011096F" w:rsidRDefault="001425C8">
      <w:pPr>
        <w:pStyle w:val="FirstParagraph"/>
      </w:pPr>
      <w:r>
        <w:rPr>
          <w:noProof/>
        </w:rPr>
        <w:lastRenderedPageBreak/>
        <w:drawing>
          <wp:inline distT="0" distB="0" distL="0" distR="0" wp14:anchorId="2737DD0A" wp14:editId="25279CB4">
            <wp:extent cx="2695073" cy="256673"/>
            <wp:effectExtent l="0" t="0" r="0" b="0"/>
            <wp:docPr id="54" name="Picture" descr="рисунка 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7/4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25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BB37795" wp14:editId="2EFF994C">
            <wp:extent cx="5325978" cy="5309936"/>
            <wp:effectExtent l="0" t="0" r="0" b="0"/>
            <wp:docPr id="55" name="Picture" descr="рисунка 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7/4.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978" cy="530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219AE" w14:textId="77777777" w:rsidR="0011096F" w:rsidRDefault="001425C8">
      <w:pPr>
        <w:pStyle w:val="Compact"/>
        <w:numPr>
          <w:ilvl w:val="0"/>
          <w:numId w:val="43"/>
        </w:numPr>
      </w:pPr>
      <w:r>
        <w:t>Сохраним графики в виде файлов (отметьте два разных формата вызова функции):</w:t>
      </w:r>
    </w:p>
    <w:p w14:paraId="10BFF88A" w14:textId="77777777" w:rsidR="0011096F" w:rsidRDefault="001425C8">
      <w:pPr>
        <w:pStyle w:val="FirstParagraph"/>
      </w:pPr>
      <w:r>
        <w:t>Сохранил.</w:t>
      </w:r>
    </w:p>
    <w:p w14:paraId="2FAE6ED2" w14:textId="77777777" w:rsidR="0011096F" w:rsidRDefault="001425C8">
      <w:pPr>
        <w:pStyle w:val="1"/>
      </w:pPr>
      <w:bookmarkStart w:id="16" w:name="сравнение-циклов-и-операций-с-векторами"/>
      <w:bookmarkStart w:id="17" w:name="_Toc83483155"/>
      <w:bookmarkEnd w:id="14"/>
      <w:r>
        <w:t>3.4.8. Сравнение циклов и операций с векторами</w:t>
      </w:r>
      <w:bookmarkEnd w:id="17"/>
    </w:p>
    <w:p w14:paraId="51DE39F7" w14:textId="77777777" w:rsidR="0011096F" w:rsidRDefault="001425C8">
      <w:pPr>
        <w:pStyle w:val="FirstParagraph"/>
      </w:pPr>
      <w:r>
        <w:t>Сравним э</w:t>
      </w:r>
      <w:r>
        <w:t>ффективность работы с циклами и операций с векторами. Для этого вычислим сумму:</w:t>
      </w:r>
    </w:p>
    <w:p w14:paraId="5562A41A" w14:textId="77777777" w:rsidR="0011096F" w:rsidRDefault="001425C8">
      <w:pPr>
        <w:pStyle w:val="Compact"/>
        <w:numPr>
          <w:ilvl w:val="0"/>
          <w:numId w:val="44"/>
        </w:numPr>
      </w:pPr>
      <w:r>
        <w:t>Очистим память и рабочую область фигуры:</w:t>
      </w:r>
    </w:p>
    <w:p w14:paraId="443E5E73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1EA8D05A" wp14:editId="4D4DDB12">
            <wp:extent cx="1235242" cy="417094"/>
            <wp:effectExtent l="0" t="0" r="0" b="0"/>
            <wp:docPr id="56" name="Picture" descr="рисунка 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8/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5242" cy="41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BA35EC" w14:textId="77777777" w:rsidR="0011096F" w:rsidRDefault="001425C8">
      <w:pPr>
        <w:pStyle w:val="ImageCaption"/>
      </w:pPr>
      <w:r>
        <w:t>рисунка 56</w:t>
      </w:r>
    </w:p>
    <w:p w14:paraId="2DB377E7" w14:textId="77777777" w:rsidR="0011096F" w:rsidRDefault="001425C8">
      <w:pPr>
        <w:pStyle w:val="Compact"/>
        <w:numPr>
          <w:ilvl w:val="0"/>
          <w:numId w:val="45"/>
        </w:numPr>
      </w:pPr>
      <w:r>
        <w:lastRenderedPageBreak/>
        <w:t>Вычислим сумму (3.1) с помощью цикла. Создадим файл loop_for.m:</w:t>
      </w:r>
    </w:p>
    <w:p w14:paraId="590B923D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3EDA1B3B" wp14:editId="50536A2B">
            <wp:extent cx="3392905" cy="2149642"/>
            <wp:effectExtent l="0" t="0" r="0" b="0"/>
            <wp:docPr id="57" name="Picture" descr="рисунка 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8/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2905" cy="214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60647" w14:textId="77777777" w:rsidR="0011096F" w:rsidRDefault="001425C8">
      <w:pPr>
        <w:pStyle w:val="ImageCaption"/>
      </w:pPr>
      <w:r>
        <w:t>рисунка 57</w:t>
      </w:r>
    </w:p>
    <w:p w14:paraId="185B9CA6" w14:textId="77777777" w:rsidR="0011096F" w:rsidRDefault="001425C8">
      <w:pPr>
        <w:pStyle w:val="Compact"/>
        <w:numPr>
          <w:ilvl w:val="0"/>
          <w:numId w:val="46"/>
        </w:numPr>
      </w:pPr>
      <w:r>
        <w:t>Вычислим сумму (3.1) с помощью операций с век</w:t>
      </w:r>
      <w:r>
        <w:t>торами. Создадим файл loop_vec.m:</w:t>
      </w:r>
    </w:p>
    <w:p w14:paraId="0D955164" w14:textId="77777777" w:rsidR="0011096F" w:rsidRDefault="001425C8">
      <w:pPr>
        <w:pStyle w:val="CaptionedFigure"/>
      </w:pPr>
      <w:r>
        <w:rPr>
          <w:noProof/>
        </w:rPr>
        <w:drawing>
          <wp:inline distT="0" distB="0" distL="0" distR="0" wp14:anchorId="2B1CD541" wp14:editId="0C2DEC18">
            <wp:extent cx="3424989" cy="1138989"/>
            <wp:effectExtent l="0" t="0" r="0" b="0"/>
            <wp:docPr id="58" name="Picture" descr="рисунка 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8/3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989" cy="113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02EF0" w14:textId="77777777" w:rsidR="0011096F" w:rsidRDefault="001425C8">
      <w:pPr>
        <w:pStyle w:val="ImageCaption"/>
      </w:pPr>
      <w:r>
        <w:t>рисунка 58</w:t>
      </w:r>
    </w:p>
    <w:p w14:paraId="68F57D35" w14:textId="77777777" w:rsidR="0011096F" w:rsidRDefault="001425C8">
      <w:pPr>
        <w:pStyle w:val="Compact"/>
        <w:numPr>
          <w:ilvl w:val="0"/>
          <w:numId w:val="47"/>
        </w:numPr>
      </w:pPr>
      <w:r>
        <w:t>Завершим запись в файл:</w:t>
      </w:r>
    </w:p>
    <w:p w14:paraId="2CD15A28" w14:textId="77777777" w:rsidR="0011096F" w:rsidRDefault="001425C8">
      <w:pPr>
        <w:pStyle w:val="CaptionedFigure"/>
      </w:pPr>
      <w:bookmarkStart w:id="18" w:name="fig:001"/>
      <w:r>
        <w:rPr>
          <w:noProof/>
        </w:rPr>
        <w:drawing>
          <wp:inline distT="0" distB="0" distL="0" distR="0" wp14:anchorId="58C70126" wp14:editId="658403FE">
            <wp:extent cx="1435768" cy="232610"/>
            <wp:effectExtent l="0" t="0" r="0" b="0"/>
            <wp:docPr id="59" name="Picture" descr="рисунка 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4.8/4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768" cy="23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67C8CB1" w14:textId="77777777" w:rsidR="0011096F" w:rsidRDefault="001425C8">
      <w:pPr>
        <w:pStyle w:val="ImageCaption"/>
      </w:pPr>
      <w:r>
        <w:t>рисунка 59</w:t>
      </w:r>
    </w:p>
    <w:p w14:paraId="232E4C2D" w14:textId="77777777" w:rsidR="0011096F" w:rsidRDefault="001425C8">
      <w:pPr>
        <w:pStyle w:val="3"/>
      </w:pPr>
      <w:bookmarkStart w:id="19" w:name="вывод"/>
      <w:bookmarkStart w:id="20" w:name="_Toc83483156"/>
      <w:r>
        <w:t>3.5. Вывод:</w:t>
      </w:r>
      <w:bookmarkEnd w:id="20"/>
    </w:p>
    <w:p w14:paraId="422D2726" w14:textId="77777777" w:rsidR="0011096F" w:rsidRDefault="001425C8">
      <w:pPr>
        <w:pStyle w:val="FirstParagraph"/>
      </w:pPr>
      <w:r>
        <w:t>Я научился работать с простейшей операциям в octave.</w:t>
      </w:r>
      <w:bookmarkEnd w:id="16"/>
      <w:bookmarkEnd w:id="19"/>
    </w:p>
    <w:sectPr w:rsidR="0011096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D60EC" w14:textId="77777777" w:rsidR="001425C8" w:rsidRDefault="001425C8">
      <w:pPr>
        <w:spacing w:after="0"/>
      </w:pPr>
      <w:r>
        <w:separator/>
      </w:r>
    </w:p>
  </w:endnote>
  <w:endnote w:type="continuationSeparator" w:id="0">
    <w:p w14:paraId="1BB65655" w14:textId="77777777" w:rsidR="001425C8" w:rsidRDefault="001425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D3490" w14:textId="77777777" w:rsidR="001425C8" w:rsidRDefault="001425C8">
      <w:r>
        <w:separator/>
      </w:r>
    </w:p>
  </w:footnote>
  <w:footnote w:type="continuationSeparator" w:id="0">
    <w:p w14:paraId="32D37B07" w14:textId="77777777" w:rsidR="001425C8" w:rsidRDefault="001425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9E2C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7FA45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5A4B2C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398E9F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463C036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F6D8546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B904878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4B36AAA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FBC8C97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2DB8799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3CF014D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2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096F"/>
    <w:rsid w:val="0011096F"/>
    <w:rsid w:val="001425C8"/>
    <w:rsid w:val="00B22D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8174A"/>
  <w15:docId w15:val="{BDC3765D-FB58-4EE3-B239-931A84FA0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22DB6"/>
    <w:pPr>
      <w:spacing w:after="100"/>
    </w:pPr>
  </w:style>
  <w:style w:type="paragraph" w:styleId="30">
    <w:name w:val="toc 3"/>
    <w:basedOn w:val="a"/>
    <w:next w:val="a"/>
    <w:autoRedefine/>
    <w:uiPriority w:val="39"/>
    <w:unhideWhenUsed/>
    <w:rsid w:val="00B22DB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68</Words>
  <Characters>3241</Characters>
  <Application>Microsoft Office Word</Application>
  <DocSecurity>0</DocSecurity>
  <Lines>27</Lines>
  <Paragraphs>7</Paragraphs>
  <ScaleCrop>false</ScaleCrop>
  <Company/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минов Зулфикор Мирзокаримович</dc:creator>
  <cp:keywords/>
  <cp:lastModifiedBy>Аминов Зулфикор Мирзокаримович</cp:lastModifiedBy>
  <cp:revision>3</cp:revision>
  <dcterms:created xsi:type="dcterms:W3CDTF">2021-09-25T14:25:00Z</dcterms:created>
  <dcterms:modified xsi:type="dcterms:W3CDTF">2021-09-25T14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Введение в работу с Octave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